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19DB" w:rsidRDefault="007019DB" w:rsidP="007019D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Arial" w:hAnsi="Arial" w:cs="Arial"/>
          <w:b/>
          <w:noProof/>
          <w:color w:val="000000"/>
          <w:sz w:val="24"/>
          <w:szCs w:val="24"/>
          <w:shd w:val="clear" w:color="auto" w:fill="FFFFFF"/>
          <w:lang w:eastAsia="tr-TR"/>
        </w:rPr>
        <w:drawing>
          <wp:inline distT="0" distB="0" distL="0" distR="0" wp14:anchorId="76239EB0" wp14:editId="4F8BC2EB">
            <wp:extent cx="4716780" cy="2099310"/>
            <wp:effectExtent l="0" t="0" r="762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2099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74332" w:rsidRDefault="00FD074A" w:rsidP="007019D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4608">
        <w:rPr>
          <w:rFonts w:ascii="Times New Roman" w:hAnsi="Times New Roman" w:cs="Times New Roman"/>
          <w:b/>
          <w:sz w:val="24"/>
          <w:szCs w:val="24"/>
        </w:rPr>
        <w:t>ETHİCAL PRİNCİPLES AND PUBLİCATİON POLİCY</w:t>
      </w:r>
    </w:p>
    <w:p w:rsidR="00574332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ETHICAL GUIDELINES</w:t>
      </w:r>
      <w:bookmarkStart w:id="0" w:name="_GoBack"/>
      <w:bookmarkEnd w:id="0"/>
    </w:p>
    <w:p w:rsidR="00491E99" w:rsidRPr="00BF4608" w:rsidRDefault="00CA348F" w:rsidP="00BF4608">
      <w:pPr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proofErr w:type="spellStart"/>
      <w:r w:rsidRPr="00CA348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Tethys</w:t>
      </w:r>
      <w:proofErr w:type="spellEnd"/>
      <w:r w:rsidRPr="00CA348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CA348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Environmental</w:t>
      </w:r>
      <w:proofErr w:type="spellEnd"/>
      <w:r w:rsidRPr="00CA348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CA348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Science</w:t>
      </w:r>
      <w:proofErr w:type="spellEnd"/>
      <w:r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491E99" w:rsidRPr="00BF4608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(</w:t>
      </w:r>
      <w:proofErr w:type="spellStart"/>
      <w:proofErr w:type="gramEnd"/>
      <w:r w:rsidRPr="00CA348F">
        <w:rPr>
          <w:rStyle w:val="G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thys</w:t>
      </w:r>
      <w:proofErr w:type="spellEnd"/>
      <w:r w:rsidRPr="00CA348F">
        <w:rPr>
          <w:rStyle w:val="G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CA348F">
        <w:rPr>
          <w:rStyle w:val="G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v</w:t>
      </w:r>
      <w:proofErr w:type="spellEnd"/>
      <w:r w:rsidRPr="00CA348F">
        <w:rPr>
          <w:rStyle w:val="G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FD074A">
        <w:rPr>
          <w:rStyle w:val="G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CA348F">
        <w:rPr>
          <w:rStyle w:val="G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</w:t>
      </w:r>
      <w:proofErr w:type="spellEnd"/>
      <w:r w:rsidRPr="00CA348F">
        <w:rPr>
          <w:rStyle w:val="G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491E99" w:rsidRPr="00BF4608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)</w:t>
      </w:r>
      <w:r w:rsidR="00491E99" w:rsidRPr="00BF46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is an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ternational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eer-reviewe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cientific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ssue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olicie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feree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Publisher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have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een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epare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ase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n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pen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cces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guide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olicie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mittee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n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ublication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gram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(</w:t>
      </w:r>
      <w:proofErr w:type="gram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PE; (</w:t>
      </w:r>
      <w:hyperlink r:id="rId6" w:history="1">
        <w:r w:rsidR="00574332" w:rsidRPr="00BF4608">
          <w:rPr>
            <w:rStyle w:val="Kpr"/>
            <w:rFonts w:ascii="Times New Roman" w:eastAsia="Times New Roman" w:hAnsi="Times New Roman" w:cs="Times New Roman"/>
            <w:sz w:val="24"/>
            <w:szCs w:val="24"/>
            <w:lang w:eastAsia="tr-TR"/>
          </w:rPr>
          <w:t>https://publicationethics.org/).</w:t>
        </w:r>
      </w:hyperlink>
    </w:p>
    <w:p w:rsidR="00574332" w:rsidRPr="00BF4608" w:rsidRDefault="00574332" w:rsidP="00BF4608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CA348F" w:rsidRPr="00CA348F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Tethys</w:t>
      </w:r>
      <w:proofErr w:type="spellEnd"/>
      <w:r w:rsidR="00CA348F" w:rsidRPr="00CA348F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Environmental</w:t>
      </w:r>
      <w:proofErr w:type="spellEnd"/>
      <w:r w:rsidR="00CA348F" w:rsidRPr="00CA348F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cience</w:t>
      </w:r>
      <w:proofErr w:type="spellEnd"/>
      <w:r w:rsidR="00CA348F" w:rsidRPr="00CA348F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valua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ouble-bli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ccep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ap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ublish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lectronical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re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harg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llow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mmariz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guidelin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olici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fere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74332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ETHICAL GUIDELINES FOR AUTHORS</w:t>
      </w:r>
    </w:p>
    <w:p w:rsidR="00491E99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thys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vironmental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ence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igi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or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pec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not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i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or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th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p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igh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transfer form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ign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rrespond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o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491E99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nly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ignificant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ribution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liste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s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-authors</w:t>
      </w:r>
      <w:proofErr w:type="spellEnd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cl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fli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teres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nec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quir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vid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meta </w:t>
      </w:r>
      <w:proofErr w:type="gram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ata</w:t>
      </w:r>
      <w:proofErr w:type="gram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th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tail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bou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i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tud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Literatu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s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mai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ex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i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ferenc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e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te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j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rr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accurac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munica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plai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atu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rr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pend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atu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rr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can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rrec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trac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74332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tudi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a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qui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mitte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cis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cl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a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ceiv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pprov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ro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mitte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name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mitte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o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pprov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a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umb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dica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terial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ec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A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p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igi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pprov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form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us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s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gram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nline</w:t>
      </w:r>
      <w:proofErr w:type="gram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ain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evious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ublish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en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c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ictur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igur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abl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vid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tatem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ermiss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produ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ter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ro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pyrigh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wn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he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sponsi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legal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inanc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liabiliti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ETHICAL GUIDELINES FOR REVIEWERS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nsu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a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fident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dhe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ilater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li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not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a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i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’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a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pertis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lastRenderedPageBreak/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iscov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fli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teres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cus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mselv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ro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a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hras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i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men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ppropriate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u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spe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ai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nbias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i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ssessm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74332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ple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i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asona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tim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not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nnecessari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lo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10F94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</w:p>
    <w:p w:rsidR="00574332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ETHICAL GUIDELINES FOR EDITORS</w:t>
      </w:r>
    </w:p>
    <w:p w:rsidR="00510F94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editör-in-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hie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ssocia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ie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thys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vironmental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ence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llo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guidelin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"COP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d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du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st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acti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Guidelin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"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"COPE Best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acti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Guidelin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" a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scrib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elo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pStyle w:val="ListeParagraf"/>
        <w:numPr>
          <w:ilvl w:val="0"/>
          <w:numId w:val="1"/>
        </w:numPr>
        <w:tabs>
          <w:tab w:val="left" w:pos="284"/>
        </w:tabs>
        <w:spacing w:after="158" w:line="240" w:lineRule="auto"/>
        <w:ind w:left="0" w:firstLine="0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General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duties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responsibilities</w:t>
      </w:r>
      <w:proofErr w:type="spellEnd"/>
    </w:p>
    <w:p w:rsidR="00510F94" w:rsidRPr="00BF4608" w:rsidRDefault="00574332" w:rsidP="00BF4608">
      <w:pPr>
        <w:pStyle w:val="ListeParagraf"/>
        <w:spacing w:after="158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sponsi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ublish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n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thys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vironmental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ence</w:t>
      </w:r>
      <w:proofErr w:type="spellEnd"/>
      <w:r w:rsid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He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sponsi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e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ces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iginal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o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mit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periment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ermisson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p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igh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ssu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He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s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sponsi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mprov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olic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na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mplementa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olic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74332" w:rsidRPr="00BF4608" w:rsidRDefault="00574332" w:rsidP="00BF4608">
      <w:pPr>
        <w:pStyle w:val="ListeParagraf"/>
        <w:spacing w:after="158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Editor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sponsi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mprov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qual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10F94" w:rsidP="00BF4608">
      <w:pPr>
        <w:pStyle w:val="ListeParagraf"/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</w:p>
    <w:p w:rsidR="00510F94" w:rsidRPr="00BF4608" w:rsidRDefault="00574332" w:rsidP="00BF4608">
      <w:pPr>
        <w:pStyle w:val="ListeParagraf"/>
        <w:numPr>
          <w:ilvl w:val="0"/>
          <w:numId w:val="1"/>
        </w:numPr>
        <w:spacing w:after="158" w:line="240" w:lineRule="auto"/>
        <w:ind w:left="284" w:hanging="284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</w:pP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Relation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authors</w:t>
      </w:r>
      <w:proofErr w:type="spellEnd"/>
    </w:p>
    <w:p w:rsidR="00510F94" w:rsidRPr="00BF4608" w:rsidRDefault="00574332" w:rsidP="00BF4608">
      <w:pPr>
        <w:pStyle w:val="ListeParagraf"/>
        <w:spacing w:after="158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sposi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gram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t</w:t>
      </w:r>
      <w:proofErr w:type="gram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h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cis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k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k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sidera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iginal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mpotan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ı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levan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’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cop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valid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liabil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periment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ethod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pStyle w:val="ListeParagraf"/>
        <w:spacing w:after="158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jec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ft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eliminar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h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otif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h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cis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vid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tail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plana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pStyle w:val="ListeParagraf"/>
        <w:spacing w:after="158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vid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forms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bou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tatu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ou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reach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ou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id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li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BF4608" w:rsidRDefault="00574332" w:rsidP="00BF4608">
      <w:pPr>
        <w:pStyle w:val="ListeParagraf"/>
        <w:spacing w:after="158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pda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struction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</w:p>
    <w:p w:rsidR="00510F94" w:rsidRPr="00BF4608" w:rsidRDefault="00574332" w:rsidP="00BF4608">
      <w:pPr>
        <w:pStyle w:val="ListeParagraf"/>
        <w:spacing w:after="158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3.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Relation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reviewers</w:t>
      </w:r>
      <w:proofErr w:type="spellEnd"/>
    </w:p>
    <w:p w:rsidR="00510F94" w:rsidRPr="00BF4608" w:rsidRDefault="00510F94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•</w:t>
      </w:r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Select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ase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n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ir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pertise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n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nection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  <w:t xml:space="preserve">•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act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eal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y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flict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terest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n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nbiase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ted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="00574332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k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sur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fident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ouble-sid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li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not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reach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ncourag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du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nbias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hras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i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mmen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spectfully</w:t>
      </w:r>
      <w:proofErr w:type="spellEnd"/>
    </w:p>
    <w:p w:rsidR="00510F94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intai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 </w:t>
      </w:r>
      <w:proofErr w:type="gram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ata</w:t>
      </w:r>
      <w:proofErr w:type="gram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as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pda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i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lis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as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erforman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ee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nlarg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oo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74332" w:rsidRPr="00BF4608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mov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ro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JMS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lis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sistent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du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ias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o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not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llo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guidelin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ee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vestiga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iscondu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spec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720ADD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4.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Relations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editorial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board</w:t>
      </w:r>
    </w:p>
    <w:p w:rsidR="00510F94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intai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gula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a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emb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oard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es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acti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agem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for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emb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bou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olici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lastRenderedPageBreak/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valua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emb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oard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ee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dentif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elec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emb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ctive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ribu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velopm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BF4608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ssig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embe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oard o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as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i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pertise</w:t>
      </w:r>
      <w:proofErr w:type="spellEnd"/>
    </w:p>
    <w:p w:rsidR="00574332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ETHIC RESPONSIBILITIES OF THE PUBLISHER</w:t>
      </w:r>
    </w:p>
    <w:p w:rsidR="00574332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-in-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hie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hav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u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v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cision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d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-in-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hie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depend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Publisher/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wn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ublish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vid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pe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c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’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re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harg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1B7ECB" w:rsidRPr="00BF4608" w:rsidRDefault="001B7ECB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</w:p>
    <w:p w:rsidR="00574332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PLAGIARISM AND ETHICAL ISSUES</w:t>
      </w:r>
    </w:p>
    <w:p w:rsidR="00510F94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a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u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eticouls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amin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lagiaris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thic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ssu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llow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ake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sidera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ur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i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c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1B7ECB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Plagiaris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lagiaris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nattribu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s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oth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’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or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lagiaris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ak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iffer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m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;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amp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i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liter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py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stant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py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sider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lagiaris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araphras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or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oth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s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sider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lagiaris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d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ev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otent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lagiaris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roblem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thys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vironmental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ience</w:t>
      </w:r>
      <w:proofErr w:type="spellEnd"/>
      <w:r w:rsidR="00CA348F" w:rsidRPr="00CA34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creen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imilar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s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Thenticat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(http://www.ithenticate.com/) </w:t>
      </w:r>
      <w:proofErr w:type="gram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oftware</w:t>
      </w:r>
      <w:proofErr w:type="gram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imilar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dex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30%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les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ccep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urth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ing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high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imilar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a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30%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xamin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tai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f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ecessari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sent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ac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view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rrec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jec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e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lagiarism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tec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10F94" w:rsidRPr="001B7ECB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Non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original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work</w:t>
      </w:r>
      <w:proofErr w:type="spellEnd"/>
    </w:p>
    <w:p w:rsidR="00510F94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igi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or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is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e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on-existe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ipulat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gram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ata</w:t>
      </w:r>
      <w:proofErr w:type="gram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us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cientific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tudi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e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ecessar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qui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urthe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forma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gar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e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er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how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tud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a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arri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u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i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forma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mportan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f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iginalit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ork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74332" w:rsidRPr="00BF4608" w:rsidRDefault="00574332" w:rsidP="00BF4608">
      <w:pPr>
        <w:spacing w:after="158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Authorship</w:t>
      </w:r>
      <w:proofErr w:type="spellEnd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contribu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u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equire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a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thoug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ce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hip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fin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vague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ribution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learl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fin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on-contribut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os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ith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rivia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ribution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not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ferre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tatu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ddi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contribut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pprov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final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raf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I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ssenc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an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s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bl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efend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paper</w:t>
      </w:r>
      <w:proofErr w:type="spellEnd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 </w:t>
      </w:r>
      <w:proofErr w:type="spellStart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When</w:t>
      </w:r>
      <w:proofErr w:type="spellEnd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necessary</w:t>
      </w:r>
      <w:proofErr w:type="spellEnd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the</w:t>
      </w:r>
      <w:proofErr w:type="spellEnd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="00510F94"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edito</w:t>
      </w: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r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may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ask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ll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authors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.</w:t>
      </w:r>
    </w:p>
    <w:p w:rsidR="00574332" w:rsidRPr="001B7ECB" w:rsidRDefault="00574332" w:rsidP="00BF460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proofErr w:type="spellStart"/>
      <w:r w:rsid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Redundant</w:t>
      </w:r>
      <w:proofErr w:type="spellEnd"/>
      <w:r w:rsid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Publication</w:t>
      </w:r>
      <w:proofErr w:type="spellEnd"/>
      <w:r w:rsidRPr="00BF4608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br/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Redundan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publication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doubl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publication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refer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publishing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am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mor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an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nc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very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mportan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a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u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riginal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work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an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not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hav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been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ubmitte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the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journal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n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addition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gram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data</w:t>
      </w:r>
      <w:proofErr w:type="gram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licing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a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nvolve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egmentation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a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ingl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tudy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nto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multipl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publication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houl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e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avoide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following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ummarize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the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mportan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unethical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ssue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n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ubmitting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manuscript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o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u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journal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:</w:t>
      </w:r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  <w:t xml:space="preserve">• Not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ndicating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whethe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manuscrip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s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produce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from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author’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Master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/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Ph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esi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projec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  <w:t xml:space="preserve">• Using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someone’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unpublished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material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without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permission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autho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  <w:t xml:space="preserve">•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Breaching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ethical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rule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n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experiment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involving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human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or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animals</w:t>
      </w:r>
      <w:proofErr w:type="spellEnd"/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 w:rsidRPr="00BF4608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lastRenderedPageBreak/>
        <w:t xml:space="preserve">• Not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considering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nimal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welfare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biological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diversity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nd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habitat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conservation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  <w:t xml:space="preserve">•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Conducting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experiments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involving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nimals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without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ppropriate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uthorization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or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permission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In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ddition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to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bove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mentioned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issues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uthors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are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expected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to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declare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conflict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interest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n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connection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with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manuscript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for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unbiased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reviewing</w:t>
      </w:r>
      <w:proofErr w:type="spellEnd"/>
      <w:r w:rsidRPr="001B7ECB">
        <w:rPr>
          <w:rFonts w:ascii="Times New Roman" w:eastAsia="Times New Roman" w:hAnsi="Times New Roman" w:cs="Times New Roman"/>
          <w:sz w:val="24"/>
          <w:szCs w:val="24"/>
          <w:lang w:eastAsia="tr-TR"/>
        </w:rPr>
        <w:t>. </w:t>
      </w:r>
    </w:p>
    <w:p w:rsidR="007D6B90" w:rsidRPr="00BF4608" w:rsidRDefault="007019DB" w:rsidP="00BF4608">
      <w:pPr>
        <w:rPr>
          <w:rFonts w:ascii="Times New Roman" w:hAnsi="Times New Roman" w:cs="Times New Roman"/>
          <w:sz w:val="24"/>
          <w:szCs w:val="24"/>
        </w:rPr>
      </w:pPr>
    </w:p>
    <w:sectPr w:rsidR="007D6B90" w:rsidRPr="00BF4608" w:rsidSect="004C59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12A73"/>
    <w:multiLevelType w:val="hybridMultilevel"/>
    <w:tmpl w:val="B2200F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NDY3MzIwM7Y0MTJX0lEKTi0uzszPAykwrAUAethuKSwAAAA="/>
  </w:docVars>
  <w:rsids>
    <w:rsidRoot w:val="00574332"/>
    <w:rsid w:val="001B7ECB"/>
    <w:rsid w:val="002425FD"/>
    <w:rsid w:val="0037211D"/>
    <w:rsid w:val="00417927"/>
    <w:rsid w:val="00491E99"/>
    <w:rsid w:val="004C5958"/>
    <w:rsid w:val="004F48E0"/>
    <w:rsid w:val="00510F94"/>
    <w:rsid w:val="00574332"/>
    <w:rsid w:val="007019DB"/>
    <w:rsid w:val="00720ADD"/>
    <w:rsid w:val="009C5DF4"/>
    <w:rsid w:val="00BF4608"/>
    <w:rsid w:val="00CA348F"/>
    <w:rsid w:val="00FD0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D04D1"/>
  <w15:docId w15:val="{DC4256BF-481F-4B76-98AE-27B351FFA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5958"/>
  </w:style>
  <w:style w:type="paragraph" w:styleId="Balk3">
    <w:name w:val="heading 3"/>
    <w:basedOn w:val="Normal"/>
    <w:link w:val="Balk3Char"/>
    <w:uiPriority w:val="9"/>
    <w:qFormat/>
    <w:rsid w:val="0057433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57433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574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574332"/>
    <w:rPr>
      <w:color w:val="0000FF" w:themeColor="hyperlink"/>
      <w:u w:val="single"/>
    </w:rPr>
  </w:style>
  <w:style w:type="character" w:styleId="Gl">
    <w:name w:val="Strong"/>
    <w:basedOn w:val="VarsaylanParagrafYazTipi"/>
    <w:uiPriority w:val="22"/>
    <w:qFormat/>
    <w:rsid w:val="00491E99"/>
    <w:rPr>
      <w:b/>
      <w:bCs/>
    </w:rPr>
  </w:style>
  <w:style w:type="paragraph" w:styleId="ListeParagraf">
    <w:name w:val="List Paragraph"/>
    <w:basedOn w:val="Normal"/>
    <w:uiPriority w:val="34"/>
    <w:qFormat/>
    <w:rsid w:val="00510F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8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2419">
          <w:marLeft w:val="0"/>
          <w:marRight w:val="0"/>
          <w:marTop w:val="0"/>
          <w:marBottom w:val="0"/>
          <w:divBdr>
            <w:top w:val="none" w:sz="0" w:space="8" w:color="DDDDDD"/>
            <w:left w:val="none" w:sz="0" w:space="12" w:color="DDDDDD"/>
            <w:bottom w:val="single" w:sz="6" w:space="8" w:color="DDDDDD"/>
            <w:right w:val="none" w:sz="0" w:space="12" w:color="DDDDDD"/>
          </w:divBdr>
        </w:div>
        <w:div w:id="19925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licationethics.org/).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238</Words>
  <Characters>7058</Characters>
  <Application>Microsoft Office Word</Application>
  <DocSecurity>0</DocSecurity>
  <Lines>58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bel</dc:creator>
  <cp:lastModifiedBy>windows10</cp:lastModifiedBy>
  <cp:revision>4</cp:revision>
  <dcterms:created xsi:type="dcterms:W3CDTF">2024-03-12T18:06:00Z</dcterms:created>
  <dcterms:modified xsi:type="dcterms:W3CDTF">2024-03-12T18:24:00Z</dcterms:modified>
</cp:coreProperties>
</file>